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4819" w:rsidRPr="00CB4819" w:rsidRDefault="00CB4819" w:rsidP="00CB481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</w:pPr>
      <w:r w:rsidRPr="00CB4819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en-GB"/>
        </w:rPr>
        <w:t>Character Profile Worksheet</w:t>
      </w:r>
    </w:p>
    <w:p w:rsidR="00CB4819" w:rsidRDefault="00CB4819" w:rsidP="00CB481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en-GB"/>
        </w:rPr>
      </w:pP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en-GB"/>
        </w:rPr>
        <w:t>Basic Statistics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 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Name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Age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Nationality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Socioeconomic Level as a child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Socioeconomic Level as an adult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Hometown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Current Residence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Occupation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Income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Talents/Skill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Salary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Birth order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Siblings (describe relationship)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Spouse (describe relationship)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Children (describe relationship)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Grandparents (describe relationship)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Grandchildren (describe relationship)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Significant Others (describe relationship):</w:t>
      </w:r>
      <w:bookmarkStart w:id="0" w:name="_GoBack"/>
      <w:bookmarkEnd w:id="0"/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en-GB"/>
        </w:rPr>
        <w:t>Physical Characteristic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 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Height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eight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Race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 xml:space="preserve">Eye </w:t>
      </w:r>
      <w:proofErr w:type="spellStart"/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Color</w:t>
      </w:r>
      <w:proofErr w:type="spellEnd"/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 xml:space="preserve">Hair </w:t>
      </w:r>
      <w:proofErr w:type="spellStart"/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Color</w:t>
      </w:r>
      <w:proofErr w:type="spellEnd"/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Glasses or contact lenses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 xml:space="preserve">Skin </w:t>
      </w:r>
      <w:proofErr w:type="spellStart"/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color</w:t>
      </w:r>
      <w:proofErr w:type="spellEnd"/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Shape of Face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Distinguishing feature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How does he/she dress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Mannerism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Habits: (smoking, drinking etc.)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Health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Hobbie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Favourite Saying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Speech pattern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lastRenderedPageBreak/>
        <w:t>Disabilitie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Style (Elegant, shabby etc.)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Greatest flaw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Best quality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en-GB"/>
        </w:rPr>
        <w:t>Intellectual/Mental/Personality Attributes and Attitudes 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Educational Background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Intelligence Level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Any Mental Illnesses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Learning Experience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Character's short-term goals in life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Character's long-term goals in life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How does Character see himself/herself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How does Character believe he/she is perceived by others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How self-confident is the character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Does the character seem ruled by emotion or logic or some combination thereof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hat would most embarrass this character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en-GB"/>
        </w:rPr>
        <w:t>Emotional Characteristics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Strengths/Weaknesse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Introvert or Extrovert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How does the character deal with anger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ith sadness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ith conflict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ith change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ith loss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hat does the character want out of life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hat would the character like to change in his/her life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hat motivates this character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hat frightens this character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hat makes this character happy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Is the character judgmental of others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Is the character generous or stingy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Is the character generally polite or rude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en-GB"/>
        </w:rPr>
        <w:t>Spiritual Characteristics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lastRenderedPageBreak/>
        <w:t>Does the character believe in God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What are the character's spiritual beliefs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Is religion or spirituality a part of this character's life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If so, what role does it play?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en-GB"/>
        </w:rPr>
        <w:t>How the Character is Involved in the Story 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Character's role in the novel (main character? hero? heroine? Romantic interest? etc.)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Scene where character first appear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Relationships with other characters: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1. </w:t>
      </w:r>
      <w:r w:rsidRPr="00CB4819">
        <w:rPr>
          <w:rFonts w:ascii="Times New Roman" w:eastAsia="Times New Roman" w:hAnsi="Times New Roman" w:cs="Times New Roman"/>
          <w:i/>
          <w:iCs/>
          <w:color w:val="000000"/>
          <w:sz w:val="26"/>
          <w:szCs w:val="26"/>
          <w:lang w:eastAsia="en-GB"/>
        </w:rPr>
        <w:t>Character's Name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: -- (Describe relationship with this character and changes to relationship over the course of the novel).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2. </w:t>
      </w:r>
      <w:r w:rsidRPr="00CB4819">
        <w:rPr>
          <w:rFonts w:ascii="Times New Roman" w:eastAsia="Times New Roman" w:hAnsi="Times New Roman" w:cs="Times New Roman"/>
          <w:i/>
          <w:iCs/>
          <w:color w:val="000000"/>
          <w:sz w:val="26"/>
          <w:szCs w:val="26"/>
          <w:lang w:eastAsia="en-GB"/>
        </w:rPr>
        <w:t>Character's Name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: -- (Describe relationship with this character and changes to relationship over the course of the novel).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3. </w:t>
      </w:r>
      <w:r w:rsidRPr="00CB4819">
        <w:rPr>
          <w:rFonts w:ascii="Times New Roman" w:eastAsia="Times New Roman" w:hAnsi="Times New Roman" w:cs="Times New Roman"/>
          <w:i/>
          <w:iCs/>
          <w:color w:val="000000"/>
          <w:sz w:val="26"/>
          <w:szCs w:val="26"/>
          <w:lang w:eastAsia="en-GB"/>
        </w:rPr>
        <w:t>Character's Name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: -- (Describe relationship with this character and changes to relationship over the course of the novel).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4. </w:t>
      </w:r>
      <w:r w:rsidRPr="00CB4819">
        <w:rPr>
          <w:rFonts w:ascii="Times New Roman" w:eastAsia="Times New Roman" w:hAnsi="Times New Roman" w:cs="Times New Roman"/>
          <w:i/>
          <w:iCs/>
          <w:color w:val="000000"/>
          <w:sz w:val="26"/>
          <w:szCs w:val="26"/>
          <w:lang w:eastAsia="en-GB"/>
        </w:rPr>
        <w:t>Character's Name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shd w:val="clear" w:color="auto" w:fill="FFFFFF"/>
          <w:lang w:eastAsia="en-GB"/>
        </w:rPr>
        <w:t>: -- (Describe relationship with this character and changes to relationship over the course of the novel).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en-GB"/>
        </w:rPr>
        <w:t>How character is different at the end of the novel from when the novel began: </w:t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  <w:r w:rsidRPr="00CB4819">
        <w:rPr>
          <w:rFonts w:ascii="Times New Roman" w:eastAsia="Times New Roman" w:hAnsi="Times New Roman" w:cs="Times New Roman"/>
          <w:color w:val="000000"/>
          <w:sz w:val="26"/>
          <w:szCs w:val="26"/>
          <w:lang w:eastAsia="en-GB"/>
        </w:rPr>
        <w:br/>
      </w:r>
    </w:p>
    <w:p w:rsidR="000721CE" w:rsidRPr="00CB4819" w:rsidRDefault="00CB4819" w:rsidP="00CB48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B4819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en-GB"/>
        </w:rPr>
        <w:t>Additional Notes on This Character:</w:t>
      </w:r>
    </w:p>
    <w:sectPr w:rsidR="000721CE" w:rsidRPr="00CB48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jExNrA0NbAwMDVT0lEKTi0uzszPAykwrAUAGljapCwAAAA="/>
  </w:docVars>
  <w:rsids>
    <w:rsidRoot w:val="00CB4819"/>
    <w:rsid w:val="000721CE"/>
    <w:rsid w:val="001B4FE8"/>
    <w:rsid w:val="00CB4819"/>
    <w:rsid w:val="00EC6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754FD"/>
  <w15:chartTrackingRefBased/>
  <w15:docId w15:val="{AB8BEBA6-669D-4E00-B02F-538840F42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8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Tedder</dc:creator>
  <cp:keywords/>
  <dc:description/>
  <cp:lastModifiedBy>James Tedder</cp:lastModifiedBy>
  <cp:revision>1</cp:revision>
  <dcterms:created xsi:type="dcterms:W3CDTF">2018-01-18T07:33:00Z</dcterms:created>
  <dcterms:modified xsi:type="dcterms:W3CDTF">2018-01-18T07:39:00Z</dcterms:modified>
</cp:coreProperties>
</file>